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2E9E" w:rsidRPr="00384814" w:rsidRDefault="002D1619" w:rsidP="00D6468F">
      <w:pPr>
        <w:spacing w:line="360" w:lineRule="auto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b/>
          <w:i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1" layoutInCell="1" allowOverlap="1" wp14:anchorId="4F3E03DB" wp14:editId="1926C446">
                <wp:simplePos x="0" y="0"/>
                <wp:positionH relativeFrom="column">
                  <wp:posOffset>-1043940</wp:posOffset>
                </wp:positionH>
                <wp:positionV relativeFrom="page">
                  <wp:posOffset>1685925</wp:posOffset>
                </wp:positionV>
                <wp:extent cx="683895" cy="8277225"/>
                <wp:effectExtent l="26670" t="19050" r="22860" b="1905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" cy="8277225"/>
                        </a:xfrm>
                        <a:prstGeom prst="rect">
                          <a:avLst/>
                        </a:prstGeom>
                        <a:solidFill>
                          <a:srgbClr val="FFFF99">
                            <a:alpha val="49001"/>
                          </a:srgbClr>
                        </a:solidFill>
                        <a:ln w="38100">
                          <a:solidFill>
                            <a:srgbClr val="FF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60A2" w:rsidRPr="00667C69" w:rsidRDefault="00513DAB" w:rsidP="00D960A2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color w:val="FF0000"/>
                                <w:sz w:val="60"/>
                                <w:szCs w:val="60"/>
                              </w:rPr>
                            </w:pPr>
                            <w:r w:rsidRPr="00667C69">
                              <w:rPr>
                                <w:rFonts w:ascii="Calibri" w:hAnsi="Calibri" w:cs="Arial"/>
                                <w:b/>
                                <w:color w:val="FF0000"/>
                                <w:sz w:val="60"/>
                                <w:szCs w:val="60"/>
                              </w:rPr>
                              <w:t xml:space="preserve">GUIA DE ELABORAÇÃO </w:t>
                            </w:r>
                            <w:r w:rsidR="00D960A2" w:rsidRPr="00667C69">
                              <w:rPr>
                                <w:rFonts w:ascii="Calibri" w:hAnsi="Calibri" w:cs="Arial"/>
                                <w:b/>
                                <w:color w:val="FF0000"/>
                                <w:sz w:val="60"/>
                                <w:szCs w:val="60"/>
                              </w:rPr>
                              <w:t>(ADEQUAR À PESQUISA)</w:t>
                            </w:r>
                          </w:p>
                          <w:p w:rsidR="00D960A2" w:rsidRPr="00667C69" w:rsidRDefault="00D960A2" w:rsidP="00D960A2">
                            <w:pPr>
                              <w:rPr>
                                <w:rFonts w:ascii="Calibri" w:hAnsi="Calibri" w:cs="Arial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3E03D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82.2pt;margin-top:132.75pt;width:53.85pt;height:651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" fillcolor="#ff9" strokecolor="red" strokeweight="3pt">
                <v:fill opacity="32125f"/>
                <v:stroke dashstyle="dash"/>
                <v:textbox style="layout-flow:vertical;mso-layout-flow-alt:bottom-to-top">
                  <w:txbxContent>
                    <w:p w:rsidR="00D960A2" w:rsidRPr="00667C69" w:rsidRDefault="00513DAB" w:rsidP="00D960A2">
                      <w:pPr>
                        <w:jc w:val="center"/>
                        <w:rPr>
                          <w:rFonts w:ascii="Calibri" w:hAnsi="Calibri" w:cs="Arial"/>
                          <w:b/>
                          <w:color w:val="FF0000"/>
                          <w:sz w:val="60"/>
                          <w:szCs w:val="60"/>
                        </w:rPr>
                      </w:pPr>
                      <w:r w:rsidRPr="00667C69">
                        <w:rPr>
                          <w:rFonts w:ascii="Calibri" w:hAnsi="Calibri" w:cs="Arial"/>
                          <w:b/>
                          <w:color w:val="FF0000"/>
                          <w:sz w:val="60"/>
                          <w:szCs w:val="60"/>
                        </w:rPr>
                        <w:t xml:space="preserve">GUIA DE ELABORAÇÃO </w:t>
                      </w:r>
                      <w:r w:rsidR="00D960A2" w:rsidRPr="00667C69">
                        <w:rPr>
                          <w:rFonts w:ascii="Calibri" w:hAnsi="Calibri" w:cs="Arial"/>
                          <w:b/>
                          <w:color w:val="FF0000"/>
                          <w:sz w:val="60"/>
                          <w:szCs w:val="60"/>
                        </w:rPr>
                        <w:t>(ADEQUAR À PESQUISA)</w:t>
                      </w:r>
                    </w:p>
                    <w:p w:rsidR="00D960A2" w:rsidRPr="00667C69" w:rsidRDefault="00D960A2" w:rsidP="00D960A2">
                      <w:pPr>
                        <w:rPr>
                          <w:rFonts w:ascii="Calibri" w:hAnsi="Calibri" w:cs="Arial"/>
                          <w:color w:val="FF0000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992E9E" w:rsidRPr="00384814">
        <w:rPr>
          <w:rFonts w:ascii="Arial" w:hAnsi="Arial" w:cs="Arial"/>
          <w:sz w:val="22"/>
          <w:szCs w:val="22"/>
        </w:rPr>
        <w:t xml:space="preserve">Bauru, </w:t>
      </w:r>
      <w:r w:rsidR="00992E9E" w:rsidRPr="00384814">
        <w:rPr>
          <w:rFonts w:ascii="Arial" w:hAnsi="Arial" w:cs="Arial"/>
          <w:sz w:val="22"/>
          <w:szCs w:val="22"/>
        </w:rPr>
        <w:fldChar w:fldCharType="begin"/>
      </w:r>
      <w:r w:rsidR="00992E9E" w:rsidRPr="00384814">
        <w:rPr>
          <w:rFonts w:ascii="Arial" w:hAnsi="Arial" w:cs="Arial"/>
          <w:sz w:val="22"/>
          <w:szCs w:val="22"/>
        </w:rPr>
        <w:instrText xml:space="preserve"> TIME \@ "d' de 'MMMM' de 'yyyy" </w:instrText>
      </w:r>
      <w:r w:rsidR="00992E9E" w:rsidRPr="00384814">
        <w:rPr>
          <w:rFonts w:ascii="Arial" w:hAnsi="Arial" w:cs="Arial"/>
          <w:sz w:val="22"/>
          <w:szCs w:val="22"/>
        </w:rPr>
        <w:fldChar w:fldCharType="separate"/>
      </w:r>
      <w:r w:rsidR="00C63DE8">
        <w:rPr>
          <w:rFonts w:ascii="Arial" w:hAnsi="Arial" w:cs="Arial"/>
          <w:noProof/>
          <w:sz w:val="22"/>
          <w:szCs w:val="22"/>
        </w:rPr>
        <w:t>12 de junho de 2018</w:t>
      </w:r>
      <w:r w:rsidR="00992E9E" w:rsidRPr="00384814">
        <w:rPr>
          <w:rFonts w:ascii="Arial" w:hAnsi="Arial" w:cs="Arial"/>
          <w:sz w:val="22"/>
          <w:szCs w:val="22"/>
        </w:rPr>
        <w:fldChar w:fldCharType="end"/>
      </w:r>
      <w:r w:rsidR="00992E9E" w:rsidRPr="00384814">
        <w:rPr>
          <w:rFonts w:ascii="Arial" w:hAnsi="Arial" w:cs="Arial"/>
          <w:sz w:val="22"/>
          <w:szCs w:val="22"/>
        </w:rPr>
        <w:t>.</w:t>
      </w:r>
    </w:p>
    <w:p w:rsidR="00992E9E" w:rsidRPr="00384814" w:rsidRDefault="00992E9E" w:rsidP="00B302A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B302A5" w:rsidRPr="00384814" w:rsidRDefault="00B302A5" w:rsidP="00B302A5">
      <w:pPr>
        <w:pStyle w:val="Ttulo6"/>
        <w:keepNext w:val="0"/>
        <w:widowControl w:val="0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>Senhora Coordenadora</w:t>
      </w:r>
      <w:r w:rsidR="00992E9E" w:rsidRPr="00384814">
        <w:rPr>
          <w:rFonts w:ascii="Arial" w:hAnsi="Arial" w:cs="Arial"/>
          <w:sz w:val="22"/>
          <w:szCs w:val="22"/>
        </w:rPr>
        <w:t>,</w:t>
      </w:r>
      <w:bookmarkStart w:id="0" w:name="_GoBack"/>
      <w:bookmarkEnd w:id="0"/>
    </w:p>
    <w:p w:rsidR="00B302A5" w:rsidRPr="00384814" w:rsidRDefault="00B302A5" w:rsidP="00B302A5">
      <w:pPr>
        <w:pStyle w:val="Cabealho"/>
        <w:tabs>
          <w:tab w:val="clear" w:pos="4419"/>
          <w:tab w:val="clear" w:pos="8838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B302A5" w:rsidRPr="00384814" w:rsidRDefault="009F17D5" w:rsidP="00992E9E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>Ree</w:t>
      </w:r>
      <w:r w:rsidR="00B302A5" w:rsidRPr="00384814">
        <w:rPr>
          <w:rFonts w:ascii="Arial" w:hAnsi="Arial" w:cs="Arial"/>
          <w:sz w:val="22"/>
          <w:szCs w:val="22"/>
        </w:rPr>
        <w:t xml:space="preserve">ncaminho ao Comitê de Ética em Pesquisa </w:t>
      </w:r>
      <w:r w:rsidRPr="00384814">
        <w:rPr>
          <w:rFonts w:ascii="Arial" w:hAnsi="Arial" w:cs="Arial"/>
          <w:sz w:val="22"/>
          <w:szCs w:val="22"/>
        </w:rPr>
        <w:t>o</w:t>
      </w:r>
      <w:r w:rsidR="00B302A5" w:rsidRPr="00384814">
        <w:rPr>
          <w:rFonts w:ascii="Arial" w:hAnsi="Arial" w:cs="Arial"/>
          <w:sz w:val="22"/>
          <w:szCs w:val="22"/>
        </w:rPr>
        <w:t xml:space="preserve"> Projeto de Pesquisa </w:t>
      </w:r>
      <w:r w:rsidR="00B302A5" w:rsidRPr="00384814">
        <w:rPr>
          <w:rFonts w:ascii="Arial" w:hAnsi="Arial" w:cs="Arial"/>
          <w:b/>
          <w:sz w:val="22"/>
          <w:szCs w:val="22"/>
        </w:rPr>
        <w:t>“</w:t>
      </w:r>
      <w:r w:rsidR="00992E9E" w:rsidRPr="00384814">
        <w:rPr>
          <w:rFonts w:ascii="Arial" w:hAnsi="Arial" w:cs="Arial"/>
          <w:sz w:val="22"/>
          <w:szCs w:val="22"/>
        </w:rPr>
        <w:t>___________</w:t>
      </w:r>
      <w:r w:rsidRPr="00384814">
        <w:rPr>
          <w:rFonts w:ascii="Arial" w:hAnsi="Arial" w:cs="Arial"/>
          <w:sz w:val="22"/>
          <w:szCs w:val="22"/>
        </w:rPr>
        <w:t>____________________________</w:t>
      </w:r>
      <w:r w:rsidR="00133136" w:rsidRPr="00384814">
        <w:rPr>
          <w:rFonts w:ascii="Arial" w:hAnsi="Arial" w:cs="Arial"/>
          <w:sz w:val="22"/>
          <w:szCs w:val="22"/>
        </w:rPr>
        <w:t>_</w:t>
      </w:r>
      <w:r w:rsidR="00B302A5" w:rsidRPr="00384814">
        <w:rPr>
          <w:rFonts w:ascii="Arial" w:hAnsi="Arial" w:cs="Arial"/>
          <w:sz w:val="22"/>
          <w:szCs w:val="22"/>
        </w:rPr>
        <w:t>"</w:t>
      </w:r>
      <w:r w:rsidR="00B302A5" w:rsidRPr="00384814">
        <w:rPr>
          <w:rFonts w:ascii="Arial" w:hAnsi="Arial" w:cs="Arial"/>
          <w:b/>
          <w:sz w:val="22"/>
          <w:szCs w:val="22"/>
        </w:rPr>
        <w:t xml:space="preserve"> </w:t>
      </w:r>
      <w:r w:rsidR="00B302A5" w:rsidRPr="00384814">
        <w:rPr>
          <w:rFonts w:ascii="Arial" w:hAnsi="Arial" w:cs="Arial"/>
          <w:sz w:val="22"/>
          <w:szCs w:val="22"/>
        </w:rPr>
        <w:t xml:space="preserve">de autoria ___________________________________________, sob a orientação do ___________________________________________________ para ser </w:t>
      </w:r>
      <w:r w:rsidRPr="00384814">
        <w:rPr>
          <w:rFonts w:ascii="Arial" w:hAnsi="Arial" w:cs="Arial"/>
          <w:sz w:val="22"/>
          <w:szCs w:val="22"/>
        </w:rPr>
        <w:t>re</w:t>
      </w:r>
      <w:r w:rsidR="00B302A5" w:rsidRPr="00384814">
        <w:rPr>
          <w:rFonts w:ascii="Arial" w:hAnsi="Arial" w:cs="Arial"/>
          <w:sz w:val="22"/>
          <w:szCs w:val="22"/>
        </w:rPr>
        <w:t>a</w:t>
      </w:r>
      <w:r w:rsidR="00522BB4" w:rsidRPr="00384814">
        <w:rPr>
          <w:rFonts w:ascii="Arial" w:hAnsi="Arial" w:cs="Arial"/>
          <w:sz w:val="22"/>
          <w:szCs w:val="22"/>
        </w:rPr>
        <w:t xml:space="preserve">valiado do ponto de vista ético. Ressalto que as seguintes </w:t>
      </w:r>
      <w:r w:rsidRPr="00384814">
        <w:rPr>
          <w:rFonts w:ascii="Arial" w:hAnsi="Arial" w:cs="Arial"/>
          <w:sz w:val="22"/>
          <w:szCs w:val="22"/>
        </w:rPr>
        <w:t>pendências foram respondidas e</w:t>
      </w:r>
      <w:r w:rsidR="00522BB4" w:rsidRPr="00384814">
        <w:rPr>
          <w:rFonts w:ascii="Arial" w:hAnsi="Arial" w:cs="Arial"/>
          <w:sz w:val="22"/>
          <w:szCs w:val="22"/>
        </w:rPr>
        <w:t xml:space="preserve"> estão em destaques nos documentos anexados na Plataforma Brasil.</w:t>
      </w:r>
    </w:p>
    <w:p w:rsidR="00522BB4" w:rsidRPr="00384814" w:rsidRDefault="00522BB4" w:rsidP="00522BB4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 xml:space="preserve"> </w:t>
      </w:r>
      <w:r w:rsidR="009F17D5" w:rsidRPr="00384814">
        <w:rPr>
          <w:rFonts w:ascii="Arial" w:hAnsi="Arial" w:cs="Arial"/>
          <w:sz w:val="22"/>
          <w:szCs w:val="22"/>
        </w:rPr>
        <w:t>Pendência 1</w:t>
      </w:r>
    </w:p>
    <w:p w:rsidR="009F17D5" w:rsidRPr="00384814" w:rsidRDefault="009F17D5" w:rsidP="009F17D5">
      <w:pPr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>Resposta</w:t>
      </w:r>
    </w:p>
    <w:p w:rsidR="00522BB4" w:rsidRPr="00384814" w:rsidRDefault="009F17D5" w:rsidP="00522BB4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>Pendência 2</w:t>
      </w:r>
    </w:p>
    <w:p w:rsidR="009F17D5" w:rsidRPr="00384814" w:rsidRDefault="009F17D5" w:rsidP="009F17D5">
      <w:pPr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>Resposta</w:t>
      </w:r>
    </w:p>
    <w:p w:rsidR="00B302A5" w:rsidRPr="00384814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>Nesta oportunidade aproveito para reiterar a V.Ex.</w:t>
      </w:r>
      <w:r w:rsidRPr="00384814">
        <w:rPr>
          <w:rFonts w:ascii="Arial" w:hAnsi="Arial" w:cs="Arial"/>
          <w:sz w:val="22"/>
          <w:szCs w:val="22"/>
          <w:vertAlign w:val="superscript"/>
        </w:rPr>
        <w:t>a</w:t>
      </w:r>
      <w:r w:rsidRPr="00384814">
        <w:rPr>
          <w:rFonts w:ascii="Arial" w:hAnsi="Arial" w:cs="Arial"/>
          <w:sz w:val="22"/>
          <w:szCs w:val="22"/>
        </w:rPr>
        <w:t xml:space="preserve"> meus protestos de elevada estima e consideração.</w:t>
      </w:r>
    </w:p>
    <w:p w:rsidR="00B302A5" w:rsidRPr="00384814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>Atenciosamente,</w:t>
      </w:r>
    </w:p>
    <w:p w:rsidR="00B302A5" w:rsidRPr="00384814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48"/>
        <w:gridCol w:w="4820"/>
      </w:tblGrid>
      <w:tr w:rsidR="00133136" w:rsidRPr="00384814" w:rsidTr="00022D09">
        <w:tc>
          <w:tcPr>
            <w:tcW w:w="4748" w:type="dxa"/>
          </w:tcPr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________________________________</w:t>
            </w:r>
          </w:p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(Nome)</w:t>
            </w:r>
          </w:p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Pesquisador</w:t>
            </w:r>
          </w:p>
        </w:tc>
        <w:tc>
          <w:tcPr>
            <w:tcW w:w="4820" w:type="dxa"/>
          </w:tcPr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________________________________</w:t>
            </w:r>
          </w:p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(Nome)</w:t>
            </w:r>
          </w:p>
          <w:p w:rsidR="00133136" w:rsidRPr="00384814" w:rsidRDefault="00133136" w:rsidP="00022D09">
            <w:pPr>
              <w:pStyle w:val="Ttulo6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Orientador</w:t>
            </w:r>
          </w:p>
        </w:tc>
      </w:tr>
      <w:tr w:rsidR="00133136" w:rsidRPr="00384814" w:rsidTr="00022D09">
        <w:tc>
          <w:tcPr>
            <w:tcW w:w="4748" w:type="dxa"/>
          </w:tcPr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________________________________</w:t>
            </w:r>
          </w:p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(Nome)</w:t>
            </w:r>
          </w:p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Coorientador</w:t>
            </w:r>
          </w:p>
        </w:tc>
        <w:tc>
          <w:tcPr>
            <w:tcW w:w="4820" w:type="dxa"/>
          </w:tcPr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________________________________</w:t>
            </w:r>
          </w:p>
          <w:p w:rsidR="00133136" w:rsidRPr="00384814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(Nome)</w:t>
            </w:r>
          </w:p>
          <w:p w:rsidR="00133136" w:rsidRPr="00384814" w:rsidRDefault="00133136" w:rsidP="00022D09">
            <w:pPr>
              <w:pStyle w:val="Ttulo6"/>
              <w:rPr>
                <w:rFonts w:ascii="Arial" w:hAnsi="Arial" w:cs="Arial"/>
                <w:sz w:val="22"/>
                <w:szCs w:val="22"/>
              </w:rPr>
            </w:pPr>
            <w:r w:rsidRPr="00384814">
              <w:rPr>
                <w:rFonts w:ascii="Arial" w:hAnsi="Arial" w:cs="Arial"/>
                <w:sz w:val="22"/>
                <w:szCs w:val="22"/>
              </w:rPr>
              <w:t>Equipe de pesquisa</w:t>
            </w:r>
          </w:p>
        </w:tc>
      </w:tr>
    </w:tbl>
    <w:p w:rsidR="00B302A5" w:rsidRPr="00384814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</w:p>
    <w:p w:rsidR="00B302A5" w:rsidRPr="00384814" w:rsidRDefault="00B302A5" w:rsidP="00B302A5">
      <w:pPr>
        <w:pStyle w:val="Corpodetexto"/>
        <w:spacing w:line="360" w:lineRule="auto"/>
        <w:rPr>
          <w:rFonts w:ascii="Arial" w:hAnsi="Arial" w:cs="Arial"/>
          <w:b w:val="0"/>
          <w:sz w:val="22"/>
          <w:szCs w:val="22"/>
        </w:rPr>
      </w:pPr>
      <w:r w:rsidRPr="00384814">
        <w:rPr>
          <w:rFonts w:ascii="Arial" w:hAnsi="Arial" w:cs="Arial"/>
          <w:b w:val="0"/>
          <w:sz w:val="22"/>
          <w:szCs w:val="22"/>
        </w:rPr>
        <w:t>Ilma. Sra.</w:t>
      </w:r>
    </w:p>
    <w:p w:rsidR="000D7FCE" w:rsidRPr="00384814" w:rsidRDefault="000D7FCE" w:rsidP="00B302A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>Dra. Renata Paciello Yamashita</w:t>
      </w:r>
    </w:p>
    <w:p w:rsidR="00E439BD" w:rsidRPr="00384814" w:rsidRDefault="00B302A5" w:rsidP="00B302A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384814">
        <w:rPr>
          <w:rFonts w:ascii="Arial" w:hAnsi="Arial" w:cs="Arial"/>
          <w:sz w:val="22"/>
          <w:szCs w:val="22"/>
        </w:rPr>
        <w:t>DD. Coordenadora do Comitê de Ética em Pesquisa-HRAC/USP</w:t>
      </w:r>
    </w:p>
    <w:sectPr w:rsidR="00E439BD" w:rsidRPr="00384814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0E17" w:rsidRDefault="00CD0E17" w:rsidP="009C7C9F">
      <w:r>
        <w:separator/>
      </w:r>
    </w:p>
  </w:endnote>
  <w:endnote w:type="continuationSeparator" w:id="0">
    <w:p w:rsidR="00CD0E17" w:rsidRDefault="00CD0E17" w:rsidP="009C7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4814" w:rsidRDefault="00384814" w:rsidP="00384814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Hospital de Reabilitação de Anomalias Craniofaciais, Universidade de São Paulo</w:t>
    </w:r>
  </w:p>
  <w:p w:rsidR="00384814" w:rsidRDefault="00384814" w:rsidP="00384814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Comitê de Ética em Pesquisa</w:t>
    </w:r>
  </w:p>
  <w:p w:rsidR="00384814" w:rsidRDefault="00384814" w:rsidP="00384814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>
      <w:rPr>
        <w:rFonts w:ascii="Arial" w:hAnsi="Arial" w:cs="Arial"/>
        <w:color w:val="006699"/>
        <w:sz w:val="16"/>
      </w:rPr>
      <w:t>Rua Sílvio Marchione, 3-20  Vila Universitária - CEP: 17.012-900   Bauru - SP</w:t>
    </w:r>
  </w:p>
  <w:p w:rsidR="00384814" w:rsidRDefault="00384814" w:rsidP="00384814">
    <w:pPr>
      <w:pStyle w:val="Rodap"/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Telefone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>(14) 3235-8421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>e-mail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 xml:space="preserve">cephrac@usp.br - </w:t>
    </w:r>
    <w:r w:rsidRPr="00384814">
      <w:rPr>
        <w:rFonts w:ascii="Arial" w:hAnsi="Arial" w:cs="Arial"/>
        <w:color w:val="006699"/>
        <w:sz w:val="16"/>
      </w:rPr>
      <w:t>www.hrac.usp.br</w:t>
    </w:r>
  </w:p>
  <w:p w:rsidR="00384814" w:rsidRDefault="00384814" w:rsidP="00384814">
    <w:pPr>
      <w:pStyle w:val="Rodap"/>
      <w:jc w:val="center"/>
      <w:rPr>
        <w:rFonts w:ascii="Arial" w:hAnsi="Arial" w:cs="Arial"/>
        <w:color w:val="006699"/>
        <w:sz w:val="16"/>
      </w:rPr>
    </w:pPr>
  </w:p>
  <w:tbl>
    <w:tblPr>
      <w:tblW w:w="0" w:type="auto"/>
      <w:tblLook w:val="04A0" w:firstRow="1" w:lastRow="0" w:firstColumn="1" w:lastColumn="0" w:noHBand="0" w:noVBand="1"/>
    </w:tblPr>
    <w:tblGrid>
      <w:gridCol w:w="4322"/>
      <w:gridCol w:w="4322"/>
    </w:tblGrid>
    <w:tr w:rsidR="00384814" w:rsidRPr="00384814" w:rsidTr="00506058">
      <w:tc>
        <w:tcPr>
          <w:tcW w:w="4322" w:type="dxa"/>
          <w:shd w:val="clear" w:color="auto" w:fill="auto"/>
          <w:vAlign w:val="center"/>
        </w:tcPr>
        <w:p w:rsidR="00384814" w:rsidRPr="00384814" w:rsidRDefault="00384814" w:rsidP="00384814">
          <w:pPr>
            <w:pStyle w:val="Rodap"/>
            <w:rPr>
              <w:rFonts w:ascii="Arial" w:hAnsi="Arial" w:cs="Arial"/>
              <w:i/>
              <w:sz w:val="16"/>
              <w:szCs w:val="16"/>
              <w:lang w:val="en-US"/>
            </w:rPr>
          </w:pPr>
          <w:r w:rsidRPr="00384814">
            <w:rPr>
              <w:rFonts w:ascii="Arial" w:hAnsi="Arial" w:cs="Arial"/>
              <w:i/>
              <w:sz w:val="16"/>
              <w:szCs w:val="16"/>
              <w:lang w:val="en-US"/>
            </w:rPr>
            <w:t>Of_Pendencia_V1.0</w:t>
          </w:r>
        </w:p>
      </w:tc>
      <w:tc>
        <w:tcPr>
          <w:tcW w:w="4322" w:type="dxa"/>
          <w:shd w:val="clear" w:color="auto" w:fill="auto"/>
          <w:vAlign w:val="center"/>
        </w:tcPr>
        <w:p w:rsidR="00384814" w:rsidRPr="00384814" w:rsidRDefault="00384814" w:rsidP="00384814">
          <w:pPr>
            <w:pStyle w:val="Rodap"/>
            <w:jc w:val="right"/>
            <w:rPr>
              <w:rFonts w:ascii="Arial" w:hAnsi="Arial" w:cs="Arial"/>
              <w:sz w:val="16"/>
              <w:szCs w:val="16"/>
            </w:rPr>
          </w:pPr>
          <w:r w:rsidRPr="00384814">
            <w:rPr>
              <w:rFonts w:ascii="Arial" w:hAnsi="Arial" w:cs="Arial"/>
              <w:sz w:val="16"/>
              <w:szCs w:val="16"/>
            </w:rPr>
            <w:t xml:space="preserve">Página </w:t>
          </w:r>
          <w:r w:rsidRPr="00384814">
            <w:rPr>
              <w:rFonts w:ascii="Arial" w:hAnsi="Arial" w:cs="Arial"/>
              <w:sz w:val="16"/>
              <w:szCs w:val="16"/>
            </w:rPr>
            <w:fldChar w:fldCharType="begin"/>
          </w:r>
          <w:r w:rsidRPr="00384814">
            <w:rPr>
              <w:rFonts w:ascii="Arial" w:hAnsi="Arial" w:cs="Arial"/>
              <w:sz w:val="16"/>
              <w:szCs w:val="16"/>
            </w:rPr>
            <w:instrText>PAGE  \* Arabic  \* MERGEFORMAT</w:instrText>
          </w:r>
          <w:r w:rsidRPr="00384814">
            <w:rPr>
              <w:rFonts w:ascii="Arial" w:hAnsi="Arial" w:cs="Arial"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noProof/>
              <w:sz w:val="16"/>
              <w:szCs w:val="16"/>
            </w:rPr>
            <w:t>1</w:t>
          </w:r>
          <w:r w:rsidRPr="00384814">
            <w:rPr>
              <w:rFonts w:ascii="Arial" w:hAnsi="Arial" w:cs="Arial"/>
              <w:sz w:val="16"/>
              <w:szCs w:val="16"/>
            </w:rPr>
            <w:fldChar w:fldCharType="end"/>
          </w:r>
          <w:r w:rsidRPr="00384814">
            <w:rPr>
              <w:rFonts w:ascii="Arial" w:hAnsi="Arial" w:cs="Arial"/>
              <w:sz w:val="16"/>
              <w:szCs w:val="16"/>
            </w:rPr>
            <w:t xml:space="preserve"> de </w:t>
          </w:r>
          <w:r w:rsidRPr="00384814">
            <w:rPr>
              <w:rFonts w:ascii="Arial" w:hAnsi="Arial" w:cs="Arial"/>
              <w:sz w:val="16"/>
              <w:szCs w:val="16"/>
            </w:rPr>
            <w:fldChar w:fldCharType="begin"/>
          </w:r>
          <w:r w:rsidRPr="00384814">
            <w:rPr>
              <w:rFonts w:ascii="Arial" w:hAnsi="Arial" w:cs="Arial"/>
              <w:sz w:val="16"/>
              <w:szCs w:val="16"/>
            </w:rPr>
            <w:instrText>NUMPAGES  \* Arabic  \* MERGEFORMAT</w:instrText>
          </w:r>
          <w:r w:rsidRPr="00384814">
            <w:rPr>
              <w:rFonts w:ascii="Arial" w:hAnsi="Arial" w:cs="Arial"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noProof/>
              <w:sz w:val="16"/>
              <w:szCs w:val="16"/>
            </w:rPr>
            <w:t>1</w:t>
          </w:r>
          <w:r w:rsidRPr="00384814">
            <w:rPr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:rsidR="006B4791" w:rsidRPr="00E06BD5" w:rsidRDefault="006B4791" w:rsidP="00E06BD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0E17" w:rsidRDefault="00CD0E17" w:rsidP="009C7C9F">
      <w:r>
        <w:separator/>
      </w:r>
    </w:p>
  </w:footnote>
  <w:footnote w:type="continuationSeparator" w:id="0">
    <w:p w:rsidR="00CD0E17" w:rsidRDefault="00CD0E17" w:rsidP="009C7C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4814" w:rsidRDefault="00384814" w:rsidP="0038481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  <w:r>
      <w:rPr>
        <w:noProof/>
      </w:rPr>
      <w:drawing>
        <wp:anchor distT="0" distB="0" distL="25400" distR="0" simplePos="0" relativeHeight="251658240" behindDoc="0" locked="0" layoutInCell="1" allowOverlap="1" wp14:anchorId="5B1D1169" wp14:editId="0531BD98">
          <wp:simplePos x="0" y="0"/>
          <wp:positionH relativeFrom="column">
            <wp:posOffset>25400</wp:posOffset>
          </wp:positionH>
          <wp:positionV relativeFrom="paragraph">
            <wp:posOffset>151130</wp:posOffset>
          </wp:positionV>
          <wp:extent cx="1089660" cy="718820"/>
          <wp:effectExtent l="0" t="0" r="0" b="5080"/>
          <wp:wrapSquare wrapText="largest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71882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84814" w:rsidRDefault="00384814" w:rsidP="0038481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384814" w:rsidRDefault="00384814" w:rsidP="0038481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tabs>
        <w:tab w:val="clear" w:pos="8838"/>
      </w:tabs>
    </w:pPr>
    <w:r>
      <w:tab/>
    </w:r>
    <w:r>
      <w:tab/>
    </w:r>
  </w:p>
  <w:p w:rsidR="00384814" w:rsidRDefault="00384814" w:rsidP="0038481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384814" w:rsidRDefault="00384814" w:rsidP="0038481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384814" w:rsidRDefault="00384814" w:rsidP="0038481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9C7C9F" w:rsidRDefault="009C7C9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BF2355"/>
    <w:multiLevelType w:val="hybridMultilevel"/>
    <w:tmpl w:val="67FE0B60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yNAZCS3NDIwMzCyUdpeDU4uLM/DyQAsNaAL4YjDIsAAAA"/>
  </w:docVars>
  <w:rsids>
    <w:rsidRoot w:val="002D336E"/>
    <w:rsid w:val="00022D09"/>
    <w:rsid w:val="00046626"/>
    <w:rsid w:val="000532E7"/>
    <w:rsid w:val="000D7FCE"/>
    <w:rsid w:val="00133136"/>
    <w:rsid w:val="00135C1B"/>
    <w:rsid w:val="001E692A"/>
    <w:rsid w:val="00221B31"/>
    <w:rsid w:val="00260B11"/>
    <w:rsid w:val="002D1619"/>
    <w:rsid w:val="002D336E"/>
    <w:rsid w:val="00384814"/>
    <w:rsid w:val="00503CE8"/>
    <w:rsid w:val="00513DAB"/>
    <w:rsid w:val="00522BB4"/>
    <w:rsid w:val="00591146"/>
    <w:rsid w:val="005F13EB"/>
    <w:rsid w:val="00667C69"/>
    <w:rsid w:val="00685847"/>
    <w:rsid w:val="006B4791"/>
    <w:rsid w:val="007661D2"/>
    <w:rsid w:val="00772D21"/>
    <w:rsid w:val="008E39F1"/>
    <w:rsid w:val="00992E9E"/>
    <w:rsid w:val="009C7C9F"/>
    <w:rsid w:val="009F17D5"/>
    <w:rsid w:val="00A75698"/>
    <w:rsid w:val="00B302A5"/>
    <w:rsid w:val="00C17053"/>
    <w:rsid w:val="00C63DE8"/>
    <w:rsid w:val="00C73B8E"/>
    <w:rsid w:val="00CD0E17"/>
    <w:rsid w:val="00D6468F"/>
    <w:rsid w:val="00D960A2"/>
    <w:rsid w:val="00E06BD5"/>
    <w:rsid w:val="00E439BD"/>
    <w:rsid w:val="00EF3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EDC5AC6-BA08-4191-B635-0675FE182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336E"/>
    <w:rPr>
      <w:rFonts w:ascii="Times New Roman" w:eastAsia="Times New Roman" w:hAnsi="Times New Roman"/>
    </w:rPr>
  </w:style>
  <w:style w:type="paragraph" w:styleId="Ttulo6">
    <w:name w:val="heading 6"/>
    <w:basedOn w:val="Normal"/>
    <w:next w:val="Normal"/>
    <w:link w:val="Ttulo6Char"/>
    <w:qFormat/>
    <w:rsid w:val="002D336E"/>
    <w:pPr>
      <w:keepNext/>
      <w:spacing w:line="360" w:lineRule="auto"/>
      <w:jc w:val="both"/>
      <w:outlineLvl w:val="5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6Char">
    <w:name w:val="Título 6 Char"/>
    <w:link w:val="Ttulo6"/>
    <w:rsid w:val="002D336E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Cabealho">
    <w:name w:val="header"/>
    <w:basedOn w:val="Normal"/>
    <w:link w:val="CabealhoChar"/>
    <w:unhideWhenUsed/>
    <w:rsid w:val="002D336E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rsid w:val="002D336E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Corpodetexto">
    <w:name w:val="Body Text"/>
    <w:basedOn w:val="Normal"/>
    <w:link w:val="CorpodetextoChar"/>
    <w:unhideWhenUsed/>
    <w:rsid w:val="002D336E"/>
    <w:pPr>
      <w:spacing w:line="480" w:lineRule="auto"/>
      <w:jc w:val="both"/>
    </w:pPr>
    <w:rPr>
      <w:b/>
      <w:sz w:val="24"/>
    </w:rPr>
  </w:style>
  <w:style w:type="character" w:customStyle="1" w:styleId="CorpodetextoChar">
    <w:name w:val="Corpo de texto Char"/>
    <w:link w:val="Corpodetexto"/>
    <w:semiHidden/>
    <w:rsid w:val="002D336E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9C7C9F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9C7C9F"/>
    <w:rPr>
      <w:rFonts w:ascii="Times New Roman" w:eastAsia="Times New Roman" w:hAnsi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C7C9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9C7C9F"/>
    <w:rPr>
      <w:rFonts w:ascii="Tahoma" w:eastAsia="Times New Roman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E06B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384814"/>
    <w:rPr>
      <w:color w:val="0000FF" w:themeColor="hyperlink"/>
      <w:u w:val="single"/>
    </w:rPr>
  </w:style>
  <w:style w:type="character" w:styleId="Meno">
    <w:name w:val="Mention"/>
    <w:basedOn w:val="Fontepargpadro"/>
    <w:uiPriority w:val="99"/>
    <w:semiHidden/>
    <w:unhideWhenUsed/>
    <w:rsid w:val="0038481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0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0D1ACF-C586-422F-84FC-D20253040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</dc:creator>
  <cp:lastModifiedBy>Rafael Mattos de Deus</cp:lastModifiedBy>
  <cp:revision>8</cp:revision>
  <dcterms:created xsi:type="dcterms:W3CDTF">2016-08-03T13:21:00Z</dcterms:created>
  <dcterms:modified xsi:type="dcterms:W3CDTF">2018-06-12T17:14:00Z</dcterms:modified>
</cp:coreProperties>
</file>